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DA56F" w14:textId="605387E1" w:rsidR="00230390" w:rsidRDefault="00230390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2C5BBC">
        <w:rPr>
          <w:rFonts w:ascii="Arial" w:hAnsi="Arial" w:cs="Arial"/>
          <w:noProof/>
          <w:sz w:val="24"/>
          <w:szCs w:val="24"/>
          <w:lang w:eastAsia="en-GB"/>
        </w:rPr>
        <w:drawing>
          <wp:inline distT="0" distB="0" distL="0" distR="0" wp14:anchorId="32358969" wp14:editId="4AE54507">
            <wp:extent cx="4093698" cy="963456"/>
            <wp:effectExtent l="0" t="0" r="0" b="0"/>
            <wp:docPr id="5" name="Picture 5" descr="C:\Users\da208370\AppData\Local\Microsoft\Windows\INetCache\Content.Outlook\C01ZTJJ0\LOGO - Health Education Improvement Wales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208370\AppData\Local\Microsoft\Windows\INetCache\Content.Outlook\C01ZTJJ0\LOGO - Health Education Improvement Walescolour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107" cy="1010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0AFFB" w14:textId="77777777" w:rsidR="00430705" w:rsidRDefault="00430705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09A1E2D6" w14:textId="1989DDB8" w:rsidR="00430705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sz w:val="24"/>
          <w:szCs w:val="24"/>
          <w:lang w:eastAsia="en-GB"/>
        </w:rPr>
        <w:t>Newport &amp; East Wales DFT Scheme 2022/23</w:t>
      </w:r>
    </w:p>
    <w:p w14:paraId="590B9BE8" w14:textId="33474D17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2F1B1BE4" w14:textId="5E8CF3B2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8240" behindDoc="0" locked="0" layoutInCell="1" allowOverlap="1" wp14:anchorId="35FA68E3" wp14:editId="7E034577">
            <wp:simplePos x="0" y="0"/>
            <wp:positionH relativeFrom="margin">
              <wp:posOffset>0</wp:posOffset>
            </wp:positionH>
            <wp:positionV relativeFrom="paragraph">
              <wp:posOffset>58089</wp:posOffset>
            </wp:positionV>
            <wp:extent cx="207010" cy="230505"/>
            <wp:effectExtent l="0" t="0" r="254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" cy="230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9264" behindDoc="0" locked="0" layoutInCell="1" allowOverlap="1" wp14:anchorId="45459D52" wp14:editId="035AC43F">
            <wp:simplePos x="0" y="0"/>
            <wp:positionH relativeFrom="column">
              <wp:posOffset>309245</wp:posOffset>
            </wp:positionH>
            <wp:positionV relativeFrom="paragraph">
              <wp:posOffset>5080</wp:posOffset>
            </wp:positionV>
            <wp:extent cx="4118610" cy="341630"/>
            <wp:effectExtent l="0" t="0" r="0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10" cy="34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Calibri"/>
          <w:color w:val="000000"/>
          <w:shd w:val="clear" w:color="auto" w:fill="FFFFFF"/>
        </w:rPr>
        <w:br/>
      </w:r>
    </w:p>
    <w:p w14:paraId="2C34E7A9" w14:textId="0F351DF6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60288" behindDoc="0" locked="0" layoutInCell="1" allowOverlap="1" wp14:anchorId="4FA1466D" wp14:editId="03CB1C2B">
            <wp:simplePos x="0" y="0"/>
            <wp:positionH relativeFrom="margin">
              <wp:align>left</wp:align>
            </wp:positionH>
            <wp:positionV relativeFrom="paragraph">
              <wp:posOffset>177165</wp:posOffset>
            </wp:positionV>
            <wp:extent cx="3888105" cy="322834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05" cy="322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2FF014" w14:textId="22046122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Calibri" w:hAnsi="Calibri" w:cs="Calibri"/>
          <w:color w:val="000000"/>
          <w:shd w:val="clear" w:color="auto" w:fill="FFFFFF"/>
        </w:rPr>
        <w:br/>
      </w:r>
    </w:p>
    <w:p w14:paraId="1D0F2215" w14:textId="689B331A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2504647B" w14:textId="348F9C13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04635322" w14:textId="7178E4BD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45EC1900" w14:textId="0D87F609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33F6735D" w14:textId="10B48430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783FF143" w14:textId="481790A6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4B150D24" w14:textId="01A5F9F2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5772608D" w14:textId="59EEDE6F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3BD82C21" w14:textId="6F21C5BA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7DAB654E" w14:textId="335A618A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2D5CBCE2" w14:textId="59C6E418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3E295D30" w14:textId="53E8C690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24167122" w14:textId="0BFEF1A2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4E8883E1" w14:textId="66383922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15F4CADC" w14:textId="6B1716E9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6FD6E34D" w14:textId="21DAE827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6608D84A" w14:textId="7C5E6A97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4D2C2FA5" w14:textId="332CB278" w:rsidR="00A4086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54C78427" w14:textId="5CBC7987" w:rsidR="00A4086E" w:rsidRPr="0052297E" w:rsidRDefault="00A4086E" w:rsidP="00430705">
      <w:pPr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1E50A7B3" wp14:editId="58395EBE">
            <wp:extent cx="5731510" cy="3100705"/>
            <wp:effectExtent l="0" t="0" r="254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00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4086E" w:rsidRPr="0052297E" w:rsidSect="00021C60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1F1D5" w14:textId="77777777" w:rsidR="008B0896" w:rsidRDefault="008B0896" w:rsidP="00430705">
      <w:pPr>
        <w:spacing w:after="0" w:line="240" w:lineRule="auto"/>
      </w:pPr>
      <w:r>
        <w:separator/>
      </w:r>
    </w:p>
  </w:endnote>
  <w:endnote w:type="continuationSeparator" w:id="0">
    <w:p w14:paraId="24440A5D" w14:textId="77777777" w:rsidR="008B0896" w:rsidRDefault="008B0896" w:rsidP="00430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20321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76FDDC" w14:textId="69743CC4" w:rsidR="00430705" w:rsidRDefault="0043070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07D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FA0470F" w14:textId="77777777" w:rsidR="00430705" w:rsidRDefault="004307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529A9" w14:textId="77777777" w:rsidR="008B0896" w:rsidRDefault="008B0896" w:rsidP="00430705">
      <w:pPr>
        <w:spacing w:after="0" w:line="240" w:lineRule="auto"/>
      </w:pPr>
      <w:r>
        <w:separator/>
      </w:r>
    </w:p>
  </w:footnote>
  <w:footnote w:type="continuationSeparator" w:id="0">
    <w:p w14:paraId="2DB30571" w14:textId="77777777" w:rsidR="008B0896" w:rsidRDefault="008B0896" w:rsidP="004307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A208F"/>
    <w:multiLevelType w:val="hybridMultilevel"/>
    <w:tmpl w:val="8E3ACF6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3B0B92"/>
    <w:multiLevelType w:val="hybridMultilevel"/>
    <w:tmpl w:val="1854B7D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3C21FD"/>
    <w:multiLevelType w:val="hybridMultilevel"/>
    <w:tmpl w:val="5CAE1824"/>
    <w:lvl w:ilvl="0" w:tplc="530A1E7A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65801F5F"/>
    <w:multiLevelType w:val="hybridMultilevel"/>
    <w:tmpl w:val="64BE4974"/>
    <w:lvl w:ilvl="0" w:tplc="6B5AC8A2">
      <w:start w:val="1"/>
      <w:numFmt w:val="lowerLetter"/>
      <w:lvlText w:val="%1."/>
      <w:lvlJc w:val="left"/>
      <w:pPr>
        <w:ind w:left="35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9" w:hanging="360"/>
      </w:pPr>
    </w:lvl>
    <w:lvl w:ilvl="2" w:tplc="0809001B" w:tentative="1">
      <w:start w:val="1"/>
      <w:numFmt w:val="lowerRoman"/>
      <w:lvlText w:val="%3."/>
      <w:lvlJc w:val="right"/>
      <w:pPr>
        <w:ind w:left="1799" w:hanging="180"/>
      </w:pPr>
    </w:lvl>
    <w:lvl w:ilvl="3" w:tplc="0809000F" w:tentative="1">
      <w:start w:val="1"/>
      <w:numFmt w:val="decimal"/>
      <w:lvlText w:val="%4."/>
      <w:lvlJc w:val="left"/>
      <w:pPr>
        <w:ind w:left="2519" w:hanging="360"/>
      </w:pPr>
    </w:lvl>
    <w:lvl w:ilvl="4" w:tplc="08090019" w:tentative="1">
      <w:start w:val="1"/>
      <w:numFmt w:val="lowerLetter"/>
      <w:lvlText w:val="%5."/>
      <w:lvlJc w:val="left"/>
      <w:pPr>
        <w:ind w:left="3239" w:hanging="360"/>
      </w:pPr>
    </w:lvl>
    <w:lvl w:ilvl="5" w:tplc="0809001B" w:tentative="1">
      <w:start w:val="1"/>
      <w:numFmt w:val="lowerRoman"/>
      <w:lvlText w:val="%6."/>
      <w:lvlJc w:val="right"/>
      <w:pPr>
        <w:ind w:left="3959" w:hanging="180"/>
      </w:pPr>
    </w:lvl>
    <w:lvl w:ilvl="6" w:tplc="0809000F" w:tentative="1">
      <w:start w:val="1"/>
      <w:numFmt w:val="decimal"/>
      <w:lvlText w:val="%7."/>
      <w:lvlJc w:val="left"/>
      <w:pPr>
        <w:ind w:left="4679" w:hanging="360"/>
      </w:pPr>
    </w:lvl>
    <w:lvl w:ilvl="7" w:tplc="08090019" w:tentative="1">
      <w:start w:val="1"/>
      <w:numFmt w:val="lowerLetter"/>
      <w:lvlText w:val="%8."/>
      <w:lvlJc w:val="left"/>
      <w:pPr>
        <w:ind w:left="5399" w:hanging="360"/>
      </w:pPr>
    </w:lvl>
    <w:lvl w:ilvl="8" w:tplc="08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4" w15:restartNumberingAfterBreak="0">
    <w:nsid w:val="7BBC29F8"/>
    <w:multiLevelType w:val="hybridMultilevel"/>
    <w:tmpl w:val="7DFCBA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tDA3NjCwMDU1NzVW0lEKTi0uzszPAykwqQUA+QdJLywAAAA="/>
  </w:docVars>
  <w:rsids>
    <w:rsidRoot w:val="00230390"/>
    <w:rsid w:val="00087D0F"/>
    <w:rsid w:val="000920D7"/>
    <w:rsid w:val="001A00C2"/>
    <w:rsid w:val="001F6D0B"/>
    <w:rsid w:val="00230390"/>
    <w:rsid w:val="00281DF5"/>
    <w:rsid w:val="00377C0D"/>
    <w:rsid w:val="003C6833"/>
    <w:rsid w:val="003E0C7C"/>
    <w:rsid w:val="00430705"/>
    <w:rsid w:val="004B5A5A"/>
    <w:rsid w:val="006237DF"/>
    <w:rsid w:val="006D4BB8"/>
    <w:rsid w:val="007A4345"/>
    <w:rsid w:val="008731F4"/>
    <w:rsid w:val="008B0896"/>
    <w:rsid w:val="008F0412"/>
    <w:rsid w:val="00914239"/>
    <w:rsid w:val="009307DD"/>
    <w:rsid w:val="00A114BD"/>
    <w:rsid w:val="00A13760"/>
    <w:rsid w:val="00A4086E"/>
    <w:rsid w:val="00A47FE4"/>
    <w:rsid w:val="00B35DA8"/>
    <w:rsid w:val="00BC64B3"/>
    <w:rsid w:val="00CB5C91"/>
    <w:rsid w:val="00E0704B"/>
    <w:rsid w:val="00E37B4E"/>
    <w:rsid w:val="00F01C07"/>
    <w:rsid w:val="00F47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FACB8"/>
  <w15:chartTrackingRefBased/>
  <w15:docId w15:val="{25457260-2C4A-4BE4-B819-5B6AB7E3C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3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03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0390"/>
    <w:pPr>
      <w:ind w:left="720"/>
      <w:contextualSpacing/>
    </w:pPr>
  </w:style>
  <w:style w:type="paragraph" w:customStyle="1" w:styleId="Default">
    <w:name w:val="Default"/>
    <w:rsid w:val="0023039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20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20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0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705"/>
  </w:style>
  <w:style w:type="paragraph" w:styleId="Footer">
    <w:name w:val="footer"/>
    <w:basedOn w:val="Normal"/>
    <w:link w:val="FooterChar"/>
    <w:uiPriority w:val="99"/>
    <w:unhideWhenUsed/>
    <w:rsid w:val="004307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07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24F0A5737D1B43BAA782B9CCF80731" ma:contentTypeVersion="4" ma:contentTypeDescription="Create a new document." ma:contentTypeScope="" ma:versionID="63f1e436e81396fed6c1faa28cdbde61">
  <xsd:schema xmlns:xsd="http://www.w3.org/2001/XMLSchema" xmlns:xs="http://www.w3.org/2001/XMLSchema" xmlns:p="http://schemas.microsoft.com/office/2006/metadata/properties" xmlns:ns2="571bec53-0a39-4890-a326-02c071ee103c" targetNamespace="http://schemas.microsoft.com/office/2006/metadata/properties" ma:root="true" ma:fieldsID="5daa9238f07f3879de072b2ab51d9125" ns2:_="">
    <xsd:import namespace="571bec53-0a39-4890-a326-02c071ee10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1bec53-0a39-4890-a326-02c071ee10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612F6D-095D-4638-AB1A-0819FC3B11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2CAF2F-6580-4DE0-BCDB-39A22C8C8A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1bec53-0a39-4890-a326-02c071ee10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0E802A-FD69-4C5A-AEEC-454C0FC736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</Words>
  <Characters>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Wales</Company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ydd Bebb (HEIW)</dc:creator>
  <cp:keywords/>
  <dc:description/>
  <cp:lastModifiedBy>Kyle Harris (HEIW)</cp:lastModifiedBy>
  <cp:revision>2</cp:revision>
  <dcterms:created xsi:type="dcterms:W3CDTF">2022-06-09T08:40:00Z</dcterms:created>
  <dcterms:modified xsi:type="dcterms:W3CDTF">2022-06-09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24F0A5737D1B43BAA782B9CCF80731</vt:lpwstr>
  </property>
</Properties>
</file>